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6E6A4" w14:textId="1BD110A7" w:rsidR="003F56E4" w:rsidRPr="00D447BB" w:rsidRDefault="00C50CE8" w:rsidP="003F56E4">
      <w:pPr>
        <w:rPr>
          <w:sz w:val="22"/>
          <w:szCs w:val="22"/>
        </w:rPr>
      </w:pPr>
      <w:r>
        <w:rPr>
          <w:sz w:val="22"/>
          <w:szCs w:val="22"/>
        </w:rPr>
        <w:t>Supplementary Table 1</w:t>
      </w:r>
      <w:r w:rsidR="00805980" w:rsidRPr="00D447BB">
        <w:rPr>
          <w:sz w:val="22"/>
          <w:szCs w:val="22"/>
        </w:rPr>
        <w:t xml:space="preserve">. Channels screened </w:t>
      </w:r>
      <w:r w:rsidR="00BF7913" w:rsidRPr="00D447BB">
        <w:rPr>
          <w:sz w:val="22"/>
          <w:szCs w:val="22"/>
        </w:rPr>
        <w:t>for Social Blade ranking, as of December 31, 2020.</w:t>
      </w:r>
      <w:r w:rsidR="00805980" w:rsidRPr="00D447BB">
        <w:rPr>
          <w:sz w:val="22"/>
          <w:szCs w:val="22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2"/>
        <w:gridCol w:w="1702"/>
        <w:gridCol w:w="1275"/>
        <w:gridCol w:w="993"/>
        <w:gridCol w:w="1402"/>
      </w:tblGrid>
      <w:tr w:rsidR="00BF7913" w:rsidRPr="00D447BB" w14:paraId="76B76421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755799" w14:textId="77777777" w:rsidR="005502F2" w:rsidRPr="00D447BB" w:rsidRDefault="005502F2" w:rsidP="00805980">
            <w:pPr>
              <w:jc w:val="center"/>
              <w:rPr>
                <w:b/>
                <w:bCs/>
                <w:color w:val="auto"/>
                <w:kern w:val="0"/>
                <w:sz w:val="22"/>
                <w:szCs w:val="22"/>
              </w:rPr>
            </w:pPr>
            <w:r w:rsidRPr="00D447BB">
              <w:rPr>
                <w:b/>
                <w:bCs/>
                <w:sz w:val="22"/>
                <w:szCs w:val="22"/>
              </w:rPr>
              <w:t>Channel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</w:tcPr>
          <w:p w14:paraId="39480122" w14:textId="1E3D7D02" w:rsidR="005502F2" w:rsidRPr="00D447BB" w:rsidRDefault="005502F2" w:rsidP="00805980">
            <w:pPr>
              <w:jc w:val="center"/>
              <w:rPr>
                <w:b/>
                <w:bCs/>
                <w:sz w:val="22"/>
                <w:szCs w:val="22"/>
              </w:rPr>
            </w:pPr>
            <w:r w:rsidRPr="00D447BB">
              <w:rPr>
                <w:b/>
                <w:bCs/>
                <w:sz w:val="22"/>
                <w:szCs w:val="22"/>
              </w:rPr>
              <w:t>Channel Rank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</w:tcPr>
          <w:p w14:paraId="3FD0B3E7" w14:textId="54075B57" w:rsidR="005502F2" w:rsidRPr="00D447BB" w:rsidRDefault="005502F2" w:rsidP="00805980">
            <w:pPr>
              <w:jc w:val="center"/>
              <w:rPr>
                <w:b/>
                <w:bCs/>
                <w:sz w:val="22"/>
                <w:szCs w:val="22"/>
              </w:rPr>
            </w:pPr>
            <w:r w:rsidRPr="00D447BB">
              <w:rPr>
                <w:b/>
                <w:bCs/>
                <w:sz w:val="22"/>
                <w:szCs w:val="22"/>
              </w:rPr>
              <w:t>SB Rank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</w:tcPr>
          <w:p w14:paraId="75AB3105" w14:textId="21A1BF50" w:rsidR="005502F2" w:rsidRPr="00D447BB" w:rsidRDefault="005502F2" w:rsidP="00805980">
            <w:pPr>
              <w:jc w:val="center"/>
              <w:rPr>
                <w:b/>
                <w:bCs/>
                <w:sz w:val="22"/>
                <w:szCs w:val="22"/>
              </w:rPr>
            </w:pPr>
            <w:r w:rsidRPr="00D447BB">
              <w:rPr>
                <w:b/>
                <w:bCs/>
                <w:sz w:val="22"/>
                <w:szCs w:val="22"/>
              </w:rPr>
              <w:t>SB Grade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center"/>
          </w:tcPr>
          <w:p w14:paraId="0C55A3BB" w14:textId="20454247" w:rsidR="005502F2" w:rsidRPr="00D447BB" w:rsidRDefault="005502F2" w:rsidP="00805980">
            <w:pPr>
              <w:jc w:val="center"/>
              <w:rPr>
                <w:b/>
                <w:bCs/>
                <w:sz w:val="22"/>
                <w:szCs w:val="22"/>
              </w:rPr>
            </w:pPr>
            <w:r w:rsidRPr="00D447BB">
              <w:rPr>
                <w:b/>
                <w:bCs/>
                <w:sz w:val="22"/>
                <w:szCs w:val="22"/>
              </w:rPr>
              <w:t>Subscribers</w:t>
            </w:r>
          </w:p>
        </w:tc>
      </w:tr>
      <w:tr w:rsidR="00BF7913" w:rsidRPr="00D447BB" w14:paraId="63511B2D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893AB9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Chloe Ting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A5AED06" w14:textId="1BC8FD2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3074ACC" w14:textId="1A60459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,219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F36E9BB" w14:textId="55352C5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A-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CA96A06" w14:textId="1C0C561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5900000</w:t>
            </w:r>
          </w:p>
        </w:tc>
      </w:tr>
      <w:tr w:rsidR="00BF7913" w:rsidRPr="00D447BB" w14:paraId="4A61ED65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8C6EAE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Pamela Reif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327F5AF" w14:textId="08A4D7A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179B461" w14:textId="0D43F55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,600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0B1E9E7" w14:textId="73F2DBF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A-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037D501" w14:textId="204E8D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040000</w:t>
            </w:r>
          </w:p>
        </w:tc>
      </w:tr>
      <w:tr w:rsidR="00BF7913" w:rsidRPr="00D447BB" w14:paraId="0A57DF29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D16A8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Yoga with Adriene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220373E" w14:textId="36F0E4C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DEE7812" w14:textId="2F08DD5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6,67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D15B1B7" w14:textId="46EEB00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8D9DC9C" w14:textId="0095C60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590000</w:t>
            </w:r>
          </w:p>
        </w:tc>
      </w:tr>
      <w:tr w:rsidR="00BF7913" w:rsidRPr="00D447BB" w14:paraId="140284F1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18EA47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Roberta’s Gym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003A4F0" w14:textId="52855CF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AC410B5" w14:textId="28F3E77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7,878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E6B8497" w14:textId="4DE4206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6F1DAAA" w14:textId="0CDBC6E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760000</w:t>
            </w:r>
          </w:p>
        </w:tc>
      </w:tr>
      <w:tr w:rsidR="00BF7913" w:rsidRPr="00D447BB" w14:paraId="097ED6D6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1A1D01" w14:textId="2BABB1E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ATHLEAN-X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</w:tcPr>
          <w:p w14:paraId="782A4172" w14:textId="396B075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Excl.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27774AE6" w14:textId="16DB5A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,211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75458B0A" w14:textId="43BC3F8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43264E80" w14:textId="666B42A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,900,000</w:t>
            </w:r>
          </w:p>
        </w:tc>
      </w:tr>
      <w:tr w:rsidR="00BF7913" w:rsidRPr="00D447BB" w14:paraId="61292534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B2CCAB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MadFit</w:t>
            </w:r>
            <w:proofErr w:type="spellEnd"/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7208025" w14:textId="09D9C27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1FFE502" w14:textId="081DB7C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,262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339EF75" w14:textId="27DCE5C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94E2482" w14:textId="3BE8A36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860000</w:t>
            </w:r>
          </w:p>
        </w:tc>
      </w:tr>
      <w:tr w:rsidR="00BF7913" w:rsidRPr="00D447BB" w14:paraId="0F2EA3F0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52997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Emi Wong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618C6D4" w14:textId="34E5F90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6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91C4347" w14:textId="34E0FB6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,909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59F6E27" w14:textId="606883D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13A363C" w14:textId="66D14DF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190000</w:t>
            </w:r>
          </w:p>
        </w:tc>
      </w:tr>
      <w:tr w:rsidR="00BF7913" w:rsidRPr="00D447BB" w14:paraId="28CA62B5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53E9C2" w14:textId="3EE57C2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Walk at Home</w:t>
            </w:r>
            <w:r w:rsidR="00080150">
              <w:rPr>
                <w:sz w:val="22"/>
                <w:szCs w:val="22"/>
              </w:rPr>
              <w:t xml:space="preserve"> with Leslie Sansone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587359B" w14:textId="0EBBCE7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7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7BC8DB5" w14:textId="6F907FE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9,656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50F2446" w14:textId="2496F34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46986C2" w14:textId="06A96C6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720000</w:t>
            </w:r>
          </w:p>
        </w:tc>
      </w:tr>
      <w:tr w:rsidR="00BF7913" w:rsidRPr="00D447BB" w14:paraId="267F2CED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398F65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Popsugar</w:t>
            </w:r>
            <w:proofErr w:type="spellEnd"/>
            <w:r w:rsidRPr="00D447BB">
              <w:rPr>
                <w:sz w:val="22"/>
                <w:szCs w:val="22"/>
              </w:rPr>
              <w:t xml:space="preserve"> Fitnes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3FCC0AC" w14:textId="01B66F0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5747858" w14:textId="7F2044C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,380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AD0B4CE" w14:textId="4DFF9D4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C086CDA" w14:textId="2CB16E1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260000</w:t>
            </w:r>
          </w:p>
        </w:tc>
      </w:tr>
      <w:tr w:rsidR="00BF7913" w:rsidRPr="00D447BB" w14:paraId="2E74D66F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EB482D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Lilly Sabri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BAA4924" w14:textId="6190C43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9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BF90B47" w14:textId="6278498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,70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F6B9778" w14:textId="6242306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DC7A452" w14:textId="2DD814D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420000</w:t>
            </w:r>
          </w:p>
        </w:tc>
      </w:tr>
      <w:tr w:rsidR="00BF7913" w:rsidRPr="00D447BB" w14:paraId="4DE0C71B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9E4C27" w14:textId="5B7195B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Jeremy Ethier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</w:tcPr>
          <w:p w14:paraId="2B91B795" w14:textId="7395E37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Excluded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3A5F67F1" w14:textId="0EC4B64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7,618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7B568A54" w14:textId="2048617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134BEAA2" w14:textId="55A411F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020000</w:t>
            </w:r>
          </w:p>
        </w:tc>
      </w:tr>
      <w:tr w:rsidR="00BF7913" w:rsidRPr="00D447BB" w14:paraId="171ED986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A66752F" w14:textId="0C3DABF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radley Martyn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</w:tcPr>
          <w:p w14:paraId="7F84A248" w14:textId="0A0BB56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Excluded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5EF25772" w14:textId="103C974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7,70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7201EBC7" w14:textId="13D0285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BFBFBF" w:themeFill="background1" w:themeFillShade="BF"/>
            <w:vAlign w:val="bottom"/>
          </w:tcPr>
          <w:p w14:paraId="3EC43FE2" w14:textId="1252CBE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620000</w:t>
            </w:r>
          </w:p>
        </w:tc>
      </w:tr>
      <w:tr w:rsidR="00BF7913" w:rsidRPr="00D447BB" w14:paraId="020FBBD4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31F1D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Fitness Blender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56C58AA" w14:textId="411DB65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7562140" w14:textId="1E52B16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2,47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348BB72" w14:textId="33A7583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6A0F914" w14:textId="0D64870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6470000</w:t>
            </w:r>
          </w:p>
        </w:tc>
      </w:tr>
      <w:tr w:rsidR="00BF7913" w:rsidRPr="00D447BB" w14:paraId="1B92939B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A55390" w14:textId="04D94E8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Fitness Marshal</w:t>
            </w:r>
            <w:r w:rsidR="00080150">
              <w:rPr>
                <w:sz w:val="22"/>
                <w:szCs w:val="22"/>
              </w:rPr>
              <w:t>l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22B3E91" w14:textId="5223BB2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1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D119002" w14:textId="08925DF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3,21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FEDE88E" w14:textId="35F0C11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+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8C64715" w14:textId="649DD16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,960,000</w:t>
            </w:r>
          </w:p>
        </w:tc>
      </w:tr>
      <w:tr w:rsidR="00BF7913" w:rsidRPr="00D447BB" w14:paraId="3757B1B2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3569EA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The Body Coach TV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F3BFF6A" w14:textId="288F4392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2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3D717A8" w14:textId="000C343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5,509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573ACA8" w14:textId="702CCAF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E03D93A" w14:textId="1577CB9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580000</w:t>
            </w:r>
          </w:p>
        </w:tc>
      </w:tr>
      <w:tr w:rsidR="00BF7913" w:rsidRPr="00D447BB" w14:paraId="4AB1B779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48BAC7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Blogilates</w:t>
            </w:r>
            <w:proofErr w:type="spellEnd"/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DB9374C" w14:textId="37A2BEB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3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268C019" w14:textId="6BC272C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5,97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0798246" w14:textId="0173AC12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F77D054" w14:textId="2FCA31E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390000</w:t>
            </w:r>
          </w:p>
        </w:tc>
      </w:tr>
      <w:tr w:rsidR="00BF7913" w:rsidRPr="00D447BB" w14:paraId="225C0D1A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D87526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ody Project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6A5C09C" w14:textId="6124500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4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A6B309A" w14:textId="658B28B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8,872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7AF85DA" w14:textId="4D9CDA8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7A26673" w14:textId="7AE940C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120000</w:t>
            </w:r>
          </w:p>
        </w:tc>
      </w:tr>
      <w:tr w:rsidR="00BF7913" w:rsidRPr="00D447BB" w14:paraId="064E6A2D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6F5B70" w14:textId="2010949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Lucy Wyndham-Read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</w:tcPr>
          <w:p w14:paraId="4C2E6344" w14:textId="358B044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5</w:t>
            </w: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51880571" w14:textId="3FDAE92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9,71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0F4B6E86" w14:textId="1578121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5E86A21A" w14:textId="61673F0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610000</w:t>
            </w:r>
          </w:p>
        </w:tc>
      </w:tr>
      <w:tr w:rsidR="00BF7913" w:rsidRPr="00D447BB" w14:paraId="44C49EB9" w14:textId="77777777" w:rsidTr="00BF7913">
        <w:trPr>
          <w:trHeight w:val="315"/>
        </w:trPr>
        <w:tc>
          <w:tcPr>
            <w:tcW w:w="1885" w:type="pct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4BE571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Yoga with Kassandra</w:t>
            </w:r>
          </w:p>
        </w:tc>
        <w:tc>
          <w:tcPr>
            <w:tcW w:w="987" w:type="pct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9FAC91E" w14:textId="31308D56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E91AA72" w14:textId="2AA2FE1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0,983</w:t>
            </w:r>
          </w:p>
        </w:tc>
        <w:tc>
          <w:tcPr>
            <w:tcW w:w="576" w:type="pct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6D8E4B1" w14:textId="3A59A46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82F732E" w14:textId="50E8D71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180000</w:t>
            </w:r>
          </w:p>
        </w:tc>
      </w:tr>
      <w:tr w:rsidR="00BF7913" w:rsidRPr="00D447BB" w14:paraId="515901A3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09EFE8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Matt does fitnes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66B71FD" w14:textId="2EAAD8C9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4B5FA4A" w14:textId="35025B0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2,56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79C1BAB" w14:textId="1C053D9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575D830" w14:textId="0F8F688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950000</w:t>
            </w:r>
          </w:p>
        </w:tc>
      </w:tr>
      <w:tr w:rsidR="00BF7913" w:rsidRPr="00D447BB" w14:paraId="78B6D076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A09D89" w14:textId="7E1E4ADB" w:rsidR="005502F2" w:rsidRPr="00D447BB" w:rsidRDefault="005502F2" w:rsidP="005502F2">
            <w:pPr>
              <w:rPr>
                <w:color w:val="1155CC"/>
                <w:sz w:val="22"/>
                <w:szCs w:val="22"/>
              </w:rPr>
            </w:pPr>
            <w:r w:rsidRPr="00D447BB">
              <w:rPr>
                <w:color w:val="auto"/>
                <w:sz w:val="22"/>
                <w:szCs w:val="22"/>
              </w:rPr>
              <w:t>Bodybuilding.com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08070FE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269CAD4" w14:textId="5300CB3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3,660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1E31A98" w14:textId="1019985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568E3E3" w14:textId="0BA9526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240000</w:t>
            </w:r>
          </w:p>
        </w:tc>
      </w:tr>
      <w:tr w:rsidR="00BF7913" w:rsidRPr="00D447BB" w14:paraId="037F6F76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683C4D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Fitmuscle</w:t>
            </w:r>
            <w:proofErr w:type="spellEnd"/>
            <w:r w:rsidRPr="00D447BB">
              <w:rPr>
                <w:sz w:val="22"/>
                <w:szCs w:val="22"/>
              </w:rPr>
              <w:t xml:space="preserve"> TV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2782059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EA127E4" w14:textId="3A7B97B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7,48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60FE131" w14:textId="40F5EF1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F7F7AEB" w14:textId="79CB8AC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740000</w:t>
            </w:r>
          </w:p>
        </w:tc>
      </w:tr>
      <w:tr w:rsidR="00BF7913" w:rsidRPr="00D447BB" w14:paraId="4056D9ED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3A90E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uff Dude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35ADFAF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E96D051" w14:textId="457DBA2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7,99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CF38F29" w14:textId="35E202A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A6DF4FC" w14:textId="10976E6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330000</w:t>
            </w:r>
          </w:p>
        </w:tc>
      </w:tr>
      <w:tr w:rsidR="00BF7913" w:rsidRPr="00D447BB" w14:paraId="0F066909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322C0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Kali Muscle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6E490D8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8D9CB9A" w14:textId="5043DF9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0,09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AF9DFDC" w14:textId="3A8C641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4883B37" w14:textId="1C72256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130000</w:t>
            </w:r>
          </w:p>
        </w:tc>
      </w:tr>
      <w:tr w:rsidR="00BF7913" w:rsidRPr="00D447BB" w14:paraId="7BF8145B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F82D2E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 xml:space="preserve">Holly </w:t>
            </w:r>
            <w:proofErr w:type="spellStart"/>
            <w:r w:rsidRPr="00D447BB">
              <w:rPr>
                <w:sz w:val="22"/>
                <w:szCs w:val="22"/>
              </w:rPr>
              <w:t>Dolke</w:t>
            </w:r>
            <w:proofErr w:type="spellEnd"/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1C2D273F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BF852B7" w14:textId="1995A02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2,282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5FA914A" w14:textId="36E95CC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6DCA4F8" w14:textId="6210BF2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280000</w:t>
            </w:r>
          </w:p>
        </w:tc>
      </w:tr>
      <w:tr w:rsidR="00BF7913" w:rsidRPr="00D447BB" w14:paraId="620920A0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31DC8B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Workout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E7F3D9F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92887E9" w14:textId="0B476F2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2,994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9F6A568" w14:textId="31998A53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986A6E2" w14:textId="3782D90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220000</w:t>
            </w:r>
          </w:p>
        </w:tc>
      </w:tr>
      <w:tr w:rsidR="00BF7913" w:rsidRPr="00D447BB" w14:paraId="3BBC4F7E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357D55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Joanna Soh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09E4665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BA0B098" w14:textId="026BE78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6,11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8EBDAB5" w14:textId="6A5C5CE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3F0AA62" w14:textId="31CC6D1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200000</w:t>
            </w:r>
          </w:p>
        </w:tc>
      </w:tr>
      <w:tr w:rsidR="00BF7913" w:rsidRPr="00D447BB" w14:paraId="1AB5279F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273B5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HASfit</w:t>
            </w:r>
            <w:proofErr w:type="spellEnd"/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43DA16F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303E082" w14:textId="52FF391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0,114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9E28FE3" w14:textId="7465FAF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5F77F34" w14:textId="0A81976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550000</w:t>
            </w:r>
          </w:p>
        </w:tc>
      </w:tr>
      <w:tr w:rsidR="00BF7913" w:rsidRPr="00D447BB" w14:paraId="5729C7D9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DB709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Scott Herman Fitnes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3920A0E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845337D" w14:textId="6B66D8A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2,240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A6E0DA4" w14:textId="0758B94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E4C3DB2" w14:textId="289AC71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430000</w:t>
            </w:r>
          </w:p>
        </w:tc>
      </w:tr>
      <w:tr w:rsidR="00BF7913" w:rsidRPr="00D447BB" w14:paraId="227313E9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E4B2E2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Natacha Oceane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016F16C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3B002B4" w14:textId="7498AC4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2,602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A771671" w14:textId="71C8CEC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9173E22" w14:textId="54D4109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170000</w:t>
            </w:r>
          </w:p>
        </w:tc>
      </w:tr>
      <w:tr w:rsidR="00BF7913" w:rsidRPr="00D447BB" w14:paraId="344BFAF1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CFA963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Sarah Beth Yoga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1DFCB3C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6A1E113" w14:textId="2B3881F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3,415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7647013" w14:textId="3FB291E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AC9A79C" w14:textId="668E931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170000</w:t>
            </w:r>
          </w:p>
        </w:tc>
      </w:tr>
      <w:tr w:rsidR="00BF7913" w:rsidRPr="00D447BB" w14:paraId="2BF0188F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E6BCCD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lastRenderedPageBreak/>
              <w:t>Body Building Workout Routine and Diet Planning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54C0BA2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67D9760" w14:textId="71848E1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60,395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D52B0F7" w14:textId="4093EF1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6AA851C" w14:textId="06AE498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5260000</w:t>
            </w:r>
          </w:p>
        </w:tc>
      </w:tr>
      <w:tr w:rsidR="00BF7913" w:rsidRPr="00D447BB" w14:paraId="13C5A474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EADDB2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Vicky Justiz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7D0CDAA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8761FE1" w14:textId="5167025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62,874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506EA6B" w14:textId="0648D4C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4AC7BA9" w14:textId="6746936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600000</w:t>
            </w:r>
          </w:p>
        </w:tc>
      </w:tr>
      <w:tr w:rsidR="00BF7913" w:rsidRPr="00D447BB" w14:paraId="73B6E9CC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42BE00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Womens</w:t>
            </w:r>
            <w:proofErr w:type="spellEnd"/>
            <w:r w:rsidRPr="00D447BB">
              <w:rPr>
                <w:sz w:val="22"/>
                <w:szCs w:val="22"/>
              </w:rPr>
              <w:t xml:space="preserve"> workout channel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5BFB52A5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CC25FA2" w14:textId="206EF6B5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77,51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0E3717B" w14:textId="3316797B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3D3410B" w14:textId="1991E9CE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800000</w:t>
            </w:r>
          </w:p>
        </w:tc>
      </w:tr>
      <w:tr w:rsidR="00BF7913" w:rsidRPr="00D447BB" w14:paraId="2968579B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43836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Whitney Simmon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2183E70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CB9B649" w14:textId="539E7C6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0,82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48B1A3C" w14:textId="003F3236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1A3DBC3" w14:textId="0DC3425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990000</w:t>
            </w:r>
          </w:p>
        </w:tc>
      </w:tr>
      <w:tr w:rsidR="00BF7913" w:rsidRPr="00D447BB" w14:paraId="2EA07F7A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F59526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Mike Thurston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224D7371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19D787E" w14:textId="7720042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85,731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784D99E" w14:textId="137602E2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5AD9B6C7" w14:textId="16D456B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60000</w:t>
            </w:r>
          </w:p>
        </w:tc>
      </w:tr>
      <w:tr w:rsidR="00BF7913" w:rsidRPr="00D447BB" w14:paraId="39A14800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474143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Koboko</w:t>
            </w:r>
            <w:proofErr w:type="spellEnd"/>
            <w:r w:rsidRPr="00D447BB">
              <w:rPr>
                <w:sz w:val="22"/>
                <w:szCs w:val="22"/>
              </w:rPr>
              <w:t xml:space="preserve"> fitness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489B0431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780D7233" w14:textId="105283E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94,13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05C61B8" w14:textId="3159539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AB13F40" w14:textId="6B0FD89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410000</w:t>
            </w:r>
          </w:p>
        </w:tc>
      </w:tr>
      <w:tr w:rsidR="00BF7913" w:rsidRPr="00D447BB" w14:paraId="55A7DDA0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3EC08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XHIT Daily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16E0A9C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3BFBB8D2" w14:textId="7DFCAC61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4,861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1453ECA1" w14:textId="4AE8DEF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460B96F" w14:textId="59F5DDF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290000</w:t>
            </w:r>
          </w:p>
        </w:tc>
      </w:tr>
      <w:tr w:rsidR="00BF7913" w:rsidRPr="00D447BB" w14:paraId="4CEA45B2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EE213D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proofErr w:type="spellStart"/>
            <w:r w:rsidRPr="00D447BB">
              <w:rPr>
                <w:sz w:val="22"/>
                <w:szCs w:val="22"/>
              </w:rPr>
              <w:t>BeFit</w:t>
            </w:r>
            <w:proofErr w:type="spellEnd"/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0C84CA0E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6881D83" w14:textId="5599E8C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05,253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6DE809B1" w14:textId="62BE9999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F1A2A98" w14:textId="48515254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060000</w:t>
            </w:r>
          </w:p>
        </w:tc>
      </w:tr>
      <w:tr w:rsidR="00BF7913" w:rsidRPr="00D447BB" w14:paraId="31A4B733" w14:textId="77777777" w:rsidTr="00BF7913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0A511" w14:textId="77777777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Strength Camp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3751436A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4AB89305" w14:textId="5D483CCC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248,458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278FE179" w14:textId="451763B0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vAlign w:val="bottom"/>
          </w:tcPr>
          <w:p w14:paraId="01B8DC0B" w14:textId="72D0352F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1810000</w:t>
            </w:r>
          </w:p>
        </w:tc>
      </w:tr>
      <w:tr w:rsidR="00BF7913" w:rsidRPr="00D447BB" w14:paraId="1ADAC1D1" w14:textId="77777777" w:rsidTr="00CC31CE">
        <w:trPr>
          <w:trHeight w:val="315"/>
        </w:trPr>
        <w:tc>
          <w:tcPr>
            <w:tcW w:w="1885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4E6C9" w14:textId="76E3B60F" w:rsidR="005502F2" w:rsidRPr="00D447BB" w:rsidRDefault="005502F2" w:rsidP="005502F2">
            <w:pPr>
              <w:rPr>
                <w:color w:val="1155CC"/>
                <w:sz w:val="22"/>
                <w:szCs w:val="22"/>
              </w:rPr>
            </w:pPr>
            <w:r w:rsidRPr="00D447BB">
              <w:rPr>
                <w:color w:val="auto"/>
                <w:sz w:val="22"/>
                <w:szCs w:val="22"/>
              </w:rPr>
              <w:t>Sixpackabs.com</w:t>
            </w:r>
          </w:p>
        </w:tc>
        <w:tc>
          <w:tcPr>
            <w:tcW w:w="987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</w:tcPr>
          <w:p w14:paraId="204A2AF1" w14:textId="77777777" w:rsidR="005502F2" w:rsidRPr="00D447BB" w:rsidRDefault="005502F2" w:rsidP="005502F2">
            <w:pPr>
              <w:rPr>
                <w:sz w:val="22"/>
                <w:szCs w:val="22"/>
              </w:rPr>
            </w:pPr>
          </w:p>
        </w:tc>
        <w:tc>
          <w:tcPr>
            <w:tcW w:w="739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0F648889" w14:textId="4394032A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310,907</w:t>
            </w:r>
          </w:p>
        </w:tc>
        <w:tc>
          <w:tcPr>
            <w:tcW w:w="576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353C4D5F" w14:textId="2D58405D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B-</w:t>
            </w:r>
          </w:p>
        </w:tc>
        <w:tc>
          <w:tcPr>
            <w:tcW w:w="813" w:type="pct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vAlign w:val="bottom"/>
          </w:tcPr>
          <w:p w14:paraId="066A23AC" w14:textId="38952FA8" w:rsidR="005502F2" w:rsidRPr="00D447BB" w:rsidRDefault="005502F2" w:rsidP="005502F2">
            <w:pPr>
              <w:rPr>
                <w:sz w:val="22"/>
                <w:szCs w:val="22"/>
              </w:rPr>
            </w:pPr>
            <w:r w:rsidRPr="00D447BB">
              <w:rPr>
                <w:sz w:val="22"/>
                <w:szCs w:val="22"/>
              </w:rPr>
              <w:t>4760000</w:t>
            </w:r>
          </w:p>
        </w:tc>
      </w:tr>
      <w:tr w:rsidR="00652A11" w:rsidRPr="00D447BB" w14:paraId="6D5584A6" w14:textId="77777777" w:rsidTr="00CC31CE">
        <w:trPr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DE1843" w14:textId="6CDE8AD4" w:rsidR="00652A11" w:rsidRPr="00CC31CE" w:rsidRDefault="00652A11" w:rsidP="00CC31CE">
            <w:pPr>
              <w:spacing w:after="120"/>
            </w:pPr>
            <w:r>
              <w:rPr>
                <w:i/>
                <w:iCs/>
              </w:rPr>
              <w:t xml:space="preserve">Note. </w:t>
            </w:r>
            <w:r w:rsidR="00D43C8E">
              <w:t>SB = Social Blade.</w:t>
            </w:r>
          </w:p>
        </w:tc>
      </w:tr>
    </w:tbl>
    <w:p w14:paraId="1B7DF6CF" w14:textId="77777777" w:rsidR="003F56E4" w:rsidRPr="00D447BB" w:rsidRDefault="003F56E4" w:rsidP="003F56E4">
      <w:pPr>
        <w:rPr>
          <w:sz w:val="22"/>
          <w:szCs w:val="22"/>
        </w:rPr>
      </w:pPr>
    </w:p>
    <w:p w14:paraId="193B15B9" w14:textId="77777777" w:rsidR="003F56E4" w:rsidRPr="00D447BB" w:rsidRDefault="003F56E4" w:rsidP="003F56E4">
      <w:pPr>
        <w:rPr>
          <w:sz w:val="22"/>
          <w:szCs w:val="22"/>
        </w:rPr>
      </w:pPr>
    </w:p>
    <w:p w14:paraId="1623D1D0" w14:textId="77777777" w:rsidR="003F56E4" w:rsidRPr="00D447BB" w:rsidRDefault="003F56E4" w:rsidP="003F56E4">
      <w:pPr>
        <w:rPr>
          <w:sz w:val="22"/>
          <w:szCs w:val="22"/>
        </w:rPr>
      </w:pPr>
    </w:p>
    <w:p w14:paraId="400E6719" w14:textId="77777777" w:rsidR="003F56E4" w:rsidRPr="00D447BB" w:rsidRDefault="003F56E4" w:rsidP="003F56E4">
      <w:pPr>
        <w:rPr>
          <w:sz w:val="22"/>
          <w:szCs w:val="22"/>
        </w:rPr>
      </w:pPr>
    </w:p>
    <w:p w14:paraId="2C2FD145" w14:textId="77777777" w:rsidR="003F56E4" w:rsidRPr="00D447BB" w:rsidRDefault="003F56E4" w:rsidP="003F56E4">
      <w:pPr>
        <w:rPr>
          <w:sz w:val="22"/>
          <w:szCs w:val="22"/>
        </w:rPr>
      </w:pPr>
    </w:p>
    <w:p w14:paraId="6AF0D9FB" w14:textId="54E65417" w:rsidR="003F56E4" w:rsidRPr="00D447BB" w:rsidRDefault="003F56E4" w:rsidP="003F56E4">
      <w:pPr>
        <w:tabs>
          <w:tab w:val="left" w:pos="3867"/>
        </w:tabs>
        <w:rPr>
          <w:sz w:val="22"/>
          <w:szCs w:val="22"/>
        </w:rPr>
      </w:pPr>
    </w:p>
    <w:sectPr w:rsidR="003F56E4" w:rsidRPr="00D447B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4241A" w14:textId="77777777" w:rsidR="000F21B7" w:rsidRDefault="000F21B7" w:rsidP="003F56E4">
      <w:r>
        <w:separator/>
      </w:r>
    </w:p>
  </w:endnote>
  <w:endnote w:type="continuationSeparator" w:id="0">
    <w:p w14:paraId="629B7FE5" w14:textId="77777777" w:rsidR="000F21B7" w:rsidRDefault="000F21B7" w:rsidP="003F5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E4FA" w14:textId="77777777" w:rsidR="000F21B7" w:rsidRDefault="000F21B7" w:rsidP="003F56E4">
      <w:r>
        <w:separator/>
      </w:r>
    </w:p>
  </w:footnote>
  <w:footnote w:type="continuationSeparator" w:id="0">
    <w:p w14:paraId="3693DAA3" w14:textId="77777777" w:rsidR="000F21B7" w:rsidRDefault="000F21B7" w:rsidP="003F56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jE0NrU0M7UwMjBV0lEKTi0uzszPAykwNKgFAJYnfpUtAAAA"/>
  </w:docVars>
  <w:rsids>
    <w:rsidRoot w:val="008F4B5E"/>
    <w:rsid w:val="00015983"/>
    <w:rsid w:val="00080150"/>
    <w:rsid w:val="000F21B7"/>
    <w:rsid w:val="00105421"/>
    <w:rsid w:val="001D1679"/>
    <w:rsid w:val="00224719"/>
    <w:rsid w:val="00301C2A"/>
    <w:rsid w:val="00322FD9"/>
    <w:rsid w:val="003951FA"/>
    <w:rsid w:val="003F56E4"/>
    <w:rsid w:val="0041001E"/>
    <w:rsid w:val="0041259D"/>
    <w:rsid w:val="004C1C03"/>
    <w:rsid w:val="0054541E"/>
    <w:rsid w:val="00547B3A"/>
    <w:rsid w:val="005502F2"/>
    <w:rsid w:val="005D4AB2"/>
    <w:rsid w:val="005F2E4F"/>
    <w:rsid w:val="00623E83"/>
    <w:rsid w:val="00652A11"/>
    <w:rsid w:val="00671D72"/>
    <w:rsid w:val="006C639D"/>
    <w:rsid w:val="006D511B"/>
    <w:rsid w:val="0071549E"/>
    <w:rsid w:val="007725C7"/>
    <w:rsid w:val="00777DC4"/>
    <w:rsid w:val="00805980"/>
    <w:rsid w:val="00842E27"/>
    <w:rsid w:val="008F4B5E"/>
    <w:rsid w:val="00971AB8"/>
    <w:rsid w:val="009B6164"/>
    <w:rsid w:val="00A7481E"/>
    <w:rsid w:val="00AD43A7"/>
    <w:rsid w:val="00B75332"/>
    <w:rsid w:val="00BF7913"/>
    <w:rsid w:val="00C434C1"/>
    <w:rsid w:val="00C50CE8"/>
    <w:rsid w:val="00CC31CE"/>
    <w:rsid w:val="00D13FCE"/>
    <w:rsid w:val="00D43C8E"/>
    <w:rsid w:val="00D447BB"/>
    <w:rsid w:val="00D60E24"/>
    <w:rsid w:val="00D75E40"/>
    <w:rsid w:val="00D80F28"/>
    <w:rsid w:val="00DE1CB8"/>
    <w:rsid w:val="00E26E30"/>
    <w:rsid w:val="00E8584A"/>
    <w:rsid w:val="00EB5BFE"/>
    <w:rsid w:val="00EF04FD"/>
    <w:rsid w:val="00FF0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4D4FAE"/>
  <w15:chartTrackingRefBased/>
  <w15:docId w15:val="{FE4F8F4C-0CB2-4C1C-AEF2-F314B093D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6E4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</w:rPr>
  </w:style>
  <w:style w:type="paragraph" w:styleId="Heading2">
    <w:name w:val="heading 2"/>
    <w:basedOn w:val="Normal"/>
    <w:next w:val="Normal"/>
    <w:link w:val="Heading2Char"/>
    <w:qFormat/>
    <w:rsid w:val="003F56E4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F56E4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eastAsia="en-CA"/>
    </w:rPr>
  </w:style>
  <w:style w:type="paragraph" w:styleId="Header">
    <w:name w:val="header"/>
    <w:basedOn w:val="Normal"/>
    <w:link w:val="HeaderChar"/>
    <w:rsid w:val="003F56E4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3F56E4"/>
    <w:rPr>
      <w:rFonts w:ascii="Garamond" w:eastAsia="Times New Roman" w:hAnsi="Garamond" w:cs="Times New Roman"/>
      <w:color w:val="008000"/>
      <w:w w:val="120"/>
      <w:sz w:val="24"/>
      <w:szCs w:val="24"/>
    </w:rPr>
  </w:style>
  <w:style w:type="paragraph" w:styleId="Footer">
    <w:name w:val="footer"/>
    <w:basedOn w:val="Normal"/>
    <w:link w:val="FooterChar"/>
    <w:rsid w:val="003F5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3F56E4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</w:rPr>
  </w:style>
  <w:style w:type="character" w:styleId="Hyperlink">
    <w:name w:val="Hyperlink"/>
    <w:rsid w:val="003F56E4"/>
    <w:rPr>
      <w:color w:val="0066FF"/>
      <w:u w:val="single"/>
    </w:rPr>
  </w:style>
  <w:style w:type="paragraph" w:styleId="NormalWeb">
    <w:name w:val="Normal (Web)"/>
    <w:basedOn w:val="Normal"/>
    <w:uiPriority w:val="99"/>
    <w:unhideWhenUsed/>
    <w:rsid w:val="005D4AB2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styleId="Revision">
    <w:name w:val="Revision"/>
    <w:hidden/>
    <w:uiPriority w:val="99"/>
    <w:semiHidden/>
    <w:rsid w:val="00652A11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5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6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7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h Sui</dc:creator>
  <cp:keywords/>
  <dc:description/>
  <cp:lastModifiedBy>Supriya Bidola</cp:lastModifiedBy>
  <cp:revision>2</cp:revision>
  <dcterms:created xsi:type="dcterms:W3CDTF">2022-01-04T12:10:00Z</dcterms:created>
  <dcterms:modified xsi:type="dcterms:W3CDTF">2022-01-04T12:10:00Z</dcterms:modified>
</cp:coreProperties>
</file>